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86D70F" w14:textId="77777777" w:rsidR="000E6653" w:rsidRPr="000409ED" w:rsidRDefault="000E6653" w:rsidP="001730EC">
      <w:pPr>
        <w:spacing w:line="280" w:lineRule="atLeast"/>
        <w:ind w:left="4111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="00CF698C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i/>
          <w:sz w:val="20"/>
          <w:szCs w:val="20"/>
        </w:rPr>
        <w:t>Spett</w:t>
      </w:r>
      <w:r w:rsidRPr="000409ED">
        <w:rPr>
          <w:rFonts w:ascii="Arial" w:hAnsi="Arial" w:cs="Arial"/>
          <w:sz w:val="20"/>
          <w:szCs w:val="20"/>
        </w:rPr>
        <w:t>. INAIL</w:t>
      </w:r>
    </w:p>
    <w:p w14:paraId="7DF51185" w14:textId="77777777" w:rsidR="000E6653" w:rsidRPr="000409ED" w:rsidRDefault="000E6653" w:rsidP="001730EC">
      <w:pPr>
        <w:spacing w:line="280" w:lineRule="atLeast"/>
        <w:ind w:left="7090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Via delle Porte Nuove, 61</w:t>
      </w:r>
    </w:p>
    <w:p w14:paraId="3DAE0890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50144 – FIRENZE</w:t>
      </w:r>
    </w:p>
    <w:p w14:paraId="588B4FDB" w14:textId="77777777" w:rsidR="000E6653" w:rsidRPr="000409ED" w:rsidRDefault="000E6653" w:rsidP="00657E04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738372B3" w14:textId="77777777" w:rsidR="000E6653" w:rsidRPr="000409ED" w:rsidRDefault="000E6653" w:rsidP="001730EC">
      <w:pPr>
        <w:spacing w:line="280" w:lineRule="atLeast"/>
        <w:ind w:left="5672" w:firstLine="709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p.c.</w:t>
      </w:r>
      <w:r w:rsidRPr="000409ED">
        <w:rPr>
          <w:rFonts w:ascii="Arial" w:hAnsi="Arial" w:cs="Arial"/>
          <w:sz w:val="20"/>
          <w:szCs w:val="20"/>
        </w:rPr>
        <w:t xml:space="preserve"> </w:t>
      </w:r>
      <w:r w:rsidRPr="000409ED">
        <w:rPr>
          <w:rFonts w:ascii="Arial" w:hAnsi="Arial" w:cs="Arial"/>
          <w:sz w:val="20"/>
          <w:szCs w:val="20"/>
        </w:rPr>
        <w:tab/>
        <w:t>Dott.ssa Monica Matteini</w:t>
      </w:r>
    </w:p>
    <w:p w14:paraId="14D43DAF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Università degli Studi</w:t>
      </w:r>
    </w:p>
    <w:p w14:paraId="2D4F1168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 xml:space="preserve">Affari Generali </w:t>
      </w:r>
    </w:p>
    <w:p w14:paraId="4D5B8A6A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 xml:space="preserve">P.za </w:t>
      </w:r>
      <w:proofErr w:type="spellStart"/>
      <w:proofErr w:type="gramStart"/>
      <w:r w:rsidRPr="000409ED">
        <w:rPr>
          <w:rFonts w:ascii="Arial" w:hAnsi="Arial" w:cs="Arial"/>
          <w:i/>
          <w:sz w:val="20"/>
          <w:szCs w:val="20"/>
        </w:rPr>
        <w:t>S.Marco</w:t>
      </w:r>
      <w:proofErr w:type="spellEnd"/>
      <w:proofErr w:type="gramEnd"/>
      <w:r w:rsidRPr="000409ED">
        <w:rPr>
          <w:rFonts w:ascii="Arial" w:hAnsi="Arial" w:cs="Arial"/>
          <w:i/>
          <w:sz w:val="20"/>
          <w:szCs w:val="20"/>
        </w:rPr>
        <w:t xml:space="preserve"> 4</w:t>
      </w:r>
    </w:p>
    <w:p w14:paraId="4BD9D0DC" w14:textId="77777777" w:rsidR="000E6653" w:rsidRPr="000409ED" w:rsidRDefault="000E6653" w:rsidP="001730EC">
      <w:pPr>
        <w:spacing w:line="280" w:lineRule="atLeast"/>
        <w:ind w:left="6522" w:firstLine="568"/>
        <w:jc w:val="both"/>
        <w:rPr>
          <w:rFonts w:ascii="Arial" w:hAnsi="Arial" w:cs="Arial"/>
          <w:i/>
          <w:sz w:val="20"/>
          <w:szCs w:val="20"/>
        </w:rPr>
      </w:pPr>
      <w:r w:rsidRPr="000409ED">
        <w:rPr>
          <w:rFonts w:ascii="Arial" w:hAnsi="Arial" w:cs="Arial"/>
          <w:i/>
          <w:sz w:val="20"/>
          <w:szCs w:val="20"/>
        </w:rPr>
        <w:t>Firenze</w:t>
      </w:r>
    </w:p>
    <w:p w14:paraId="7E2E6547" w14:textId="77777777" w:rsidR="0088712D" w:rsidRPr="000409ED" w:rsidRDefault="0088712D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54F0616F" w14:textId="77777777" w:rsidR="00CF698C" w:rsidRPr="00CF698C" w:rsidRDefault="000E6653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4D619A">
        <w:rPr>
          <w:rFonts w:ascii="Arial" w:hAnsi="Arial" w:cs="Arial"/>
          <w:sz w:val="20"/>
          <w:szCs w:val="20"/>
        </w:rPr>
        <w:t xml:space="preserve">Il/La sottoscritto/a prof. </w:t>
      </w:r>
      <w:r w:rsidR="00047AA9" w:rsidRPr="004D619A">
        <w:rPr>
          <w:rFonts w:ascii="Arial" w:hAnsi="Arial" w:cs="Arial"/>
          <w:sz w:val="20"/>
          <w:szCs w:val="20"/>
        </w:rPr>
        <w:t xml:space="preserve">______________________________________ </w:t>
      </w:r>
      <w:r w:rsidRPr="004D619A">
        <w:rPr>
          <w:rFonts w:ascii="Arial" w:hAnsi="Arial" w:cs="Arial"/>
          <w:sz w:val="20"/>
          <w:szCs w:val="20"/>
        </w:rPr>
        <w:t>comunica, per opportuna conoscenza, che nell’ambito del corso/master di</w:t>
      </w:r>
      <w:r w:rsidR="00047AA9" w:rsidRPr="004D619A">
        <w:rPr>
          <w:rFonts w:ascii="Arial" w:hAnsi="Arial" w:cs="Arial"/>
          <w:sz w:val="20"/>
          <w:szCs w:val="20"/>
        </w:rPr>
        <w:t>__________________________________________________</w:t>
      </w:r>
      <w:r w:rsidR="007E6DA3" w:rsidRPr="004D619A">
        <w:rPr>
          <w:rFonts w:ascii="Arial" w:hAnsi="Arial" w:cs="Arial"/>
          <w:sz w:val="20"/>
          <w:szCs w:val="20"/>
        </w:rPr>
        <w:t>_____________</w:t>
      </w:r>
      <w:r w:rsidR="00047AA9" w:rsidRPr="004D619A">
        <w:rPr>
          <w:rFonts w:ascii="Arial" w:hAnsi="Arial" w:cs="Arial"/>
          <w:sz w:val="20"/>
          <w:szCs w:val="20"/>
        </w:rPr>
        <w:t>_____</w:t>
      </w:r>
      <w:r w:rsidR="004D619A">
        <w:rPr>
          <w:rFonts w:ascii="Arial" w:hAnsi="Arial" w:cs="Arial"/>
          <w:sz w:val="20"/>
          <w:szCs w:val="20"/>
        </w:rPr>
        <w:t>_</w:t>
      </w:r>
      <w:r w:rsidR="00047AA9" w:rsidRPr="004D619A">
        <w:rPr>
          <w:rFonts w:ascii="Arial" w:hAnsi="Arial" w:cs="Arial"/>
          <w:sz w:val="20"/>
          <w:szCs w:val="20"/>
        </w:rPr>
        <w:t xml:space="preserve"> </w:t>
      </w:r>
      <w:r w:rsidR="004D619A">
        <w:rPr>
          <w:rFonts w:ascii="Arial" w:hAnsi="Arial" w:cs="Arial"/>
          <w:sz w:val="20"/>
          <w:szCs w:val="20"/>
        </w:rPr>
        <w:t xml:space="preserve">i </w:t>
      </w:r>
      <w:r w:rsidRPr="004D619A">
        <w:rPr>
          <w:rFonts w:ascii="Arial" w:hAnsi="Arial" w:cs="Arial"/>
          <w:sz w:val="20"/>
          <w:szCs w:val="20"/>
        </w:rPr>
        <w:t>sottoelencati studenti, effettueranno nel giorno</w:t>
      </w:r>
      <w:r w:rsidR="00047AA9" w:rsidRPr="004D619A">
        <w:rPr>
          <w:rFonts w:ascii="Arial" w:hAnsi="Arial" w:cs="Arial"/>
          <w:sz w:val="20"/>
          <w:szCs w:val="20"/>
        </w:rPr>
        <w:t>_____________</w:t>
      </w:r>
      <w:r w:rsidR="001C169C" w:rsidRPr="004D619A">
        <w:rPr>
          <w:rFonts w:ascii="Arial" w:hAnsi="Arial" w:cs="Arial"/>
          <w:sz w:val="20"/>
          <w:szCs w:val="20"/>
        </w:rPr>
        <w:t xml:space="preserve"> dalle ore</w:t>
      </w:r>
      <w:r w:rsidR="00047AA9" w:rsidRPr="004D619A">
        <w:rPr>
          <w:rFonts w:ascii="Arial" w:hAnsi="Arial" w:cs="Arial"/>
          <w:sz w:val="20"/>
          <w:szCs w:val="20"/>
        </w:rPr>
        <w:t xml:space="preserve">_____________ </w:t>
      </w:r>
      <w:r w:rsidR="001C169C" w:rsidRPr="004D619A">
        <w:rPr>
          <w:rFonts w:ascii="Arial" w:hAnsi="Arial" w:cs="Arial"/>
          <w:sz w:val="20"/>
          <w:szCs w:val="20"/>
        </w:rPr>
        <w:t>alle ore</w:t>
      </w:r>
      <w:r w:rsidR="00047AA9" w:rsidRPr="004D619A">
        <w:rPr>
          <w:rFonts w:ascii="Arial" w:hAnsi="Arial" w:cs="Arial"/>
          <w:sz w:val="20"/>
          <w:szCs w:val="20"/>
        </w:rPr>
        <w:t>_______________</w:t>
      </w:r>
      <w:r w:rsidR="00DB5676" w:rsidRPr="004D619A">
        <w:rPr>
          <w:rFonts w:ascii="Arial" w:hAnsi="Arial" w:cs="Arial"/>
          <w:sz w:val="20"/>
          <w:szCs w:val="20"/>
        </w:rPr>
        <w:t xml:space="preserve"> una visita </w:t>
      </w:r>
      <w:r w:rsidR="00981F66" w:rsidRPr="004D619A">
        <w:rPr>
          <w:rFonts w:ascii="Arial" w:hAnsi="Arial" w:cs="Arial"/>
          <w:sz w:val="20"/>
          <w:szCs w:val="20"/>
        </w:rPr>
        <w:t>alla</w:t>
      </w:r>
      <w:r w:rsidR="0090005A" w:rsidRPr="004D619A">
        <w:rPr>
          <w:rFonts w:ascii="Arial" w:hAnsi="Arial" w:cs="Arial"/>
          <w:sz w:val="20"/>
          <w:szCs w:val="20"/>
        </w:rPr>
        <w:t>/al</w:t>
      </w:r>
      <w:r w:rsidR="00981F66" w:rsidRPr="004D619A">
        <w:rPr>
          <w:rFonts w:ascii="Arial" w:hAnsi="Arial" w:cs="Arial"/>
          <w:sz w:val="20"/>
          <w:szCs w:val="20"/>
        </w:rPr>
        <w:t xml:space="preserve"> mostra/</w:t>
      </w:r>
      <w:r w:rsidR="00AA592C" w:rsidRPr="004D619A">
        <w:rPr>
          <w:rFonts w:ascii="Arial" w:hAnsi="Arial" w:cs="Arial"/>
          <w:sz w:val="20"/>
          <w:szCs w:val="20"/>
        </w:rPr>
        <w:t>fiera/</w:t>
      </w:r>
      <w:r w:rsidR="00981F66" w:rsidRPr="004D619A">
        <w:rPr>
          <w:rFonts w:ascii="Arial" w:hAnsi="Arial" w:cs="Arial"/>
          <w:sz w:val="20"/>
          <w:szCs w:val="20"/>
        </w:rPr>
        <w:t xml:space="preserve">museo di </w:t>
      </w:r>
      <w:r w:rsidR="00047AA9" w:rsidRPr="004D619A">
        <w:rPr>
          <w:rFonts w:ascii="Arial" w:hAnsi="Arial" w:cs="Arial"/>
          <w:sz w:val="20"/>
          <w:szCs w:val="20"/>
        </w:rPr>
        <w:t>______________________________________________________________</w:t>
      </w:r>
      <w:r w:rsidR="007E6DA3" w:rsidRPr="004D619A">
        <w:rPr>
          <w:rFonts w:ascii="Arial" w:hAnsi="Arial" w:cs="Arial"/>
          <w:sz w:val="20"/>
          <w:szCs w:val="20"/>
        </w:rPr>
        <w:t xml:space="preserve"> </w:t>
      </w:r>
      <w:r w:rsidRPr="004D619A">
        <w:rPr>
          <w:rFonts w:ascii="Arial" w:hAnsi="Arial" w:cs="Arial"/>
          <w:sz w:val="20"/>
          <w:szCs w:val="20"/>
        </w:rPr>
        <w:t>via</w:t>
      </w:r>
      <w:r w:rsidR="00047AA9" w:rsidRPr="004D619A">
        <w:rPr>
          <w:rFonts w:ascii="Arial" w:hAnsi="Arial" w:cs="Arial"/>
          <w:sz w:val="20"/>
          <w:szCs w:val="20"/>
        </w:rPr>
        <w:t xml:space="preserve">_______________________________________________ </w:t>
      </w:r>
      <w:r w:rsidRPr="004D619A">
        <w:rPr>
          <w:rFonts w:ascii="Arial" w:hAnsi="Arial" w:cs="Arial"/>
          <w:sz w:val="20"/>
          <w:szCs w:val="20"/>
        </w:rPr>
        <w:t>città</w:t>
      </w:r>
      <w:r w:rsidR="00047AA9" w:rsidRPr="004D619A">
        <w:rPr>
          <w:rFonts w:ascii="Arial" w:hAnsi="Arial" w:cs="Arial"/>
          <w:sz w:val="20"/>
          <w:szCs w:val="20"/>
        </w:rPr>
        <w:t xml:space="preserve">________________________________________ </w:t>
      </w:r>
      <w:r w:rsidRPr="004D619A">
        <w:rPr>
          <w:rFonts w:ascii="Arial" w:hAnsi="Arial" w:cs="Arial"/>
          <w:sz w:val="20"/>
          <w:szCs w:val="20"/>
        </w:rPr>
        <w:t>per</w:t>
      </w:r>
      <w:r w:rsidR="00283D28" w:rsidRPr="004D619A">
        <w:rPr>
          <w:rFonts w:ascii="Arial" w:hAnsi="Arial" w:cs="Arial"/>
          <w:sz w:val="20"/>
          <w:szCs w:val="20"/>
        </w:rPr>
        <w:t xml:space="preserve"> </w:t>
      </w:r>
      <w:r w:rsidR="007845C4" w:rsidRPr="004D619A">
        <w:rPr>
          <w:rFonts w:ascii="Arial" w:hAnsi="Arial" w:cs="Arial"/>
          <w:sz w:val="20"/>
          <w:szCs w:val="20"/>
        </w:rPr>
        <w:t>l’insegnamento</w:t>
      </w:r>
      <w:r w:rsidR="00283D28" w:rsidRPr="004D619A">
        <w:rPr>
          <w:rFonts w:ascii="Arial" w:hAnsi="Arial" w:cs="Arial"/>
          <w:sz w:val="20"/>
          <w:szCs w:val="20"/>
        </w:rPr>
        <w:t xml:space="preserve"> di </w:t>
      </w:r>
      <w:r w:rsidR="00047AA9" w:rsidRPr="004D619A">
        <w:rPr>
          <w:rFonts w:ascii="Arial" w:hAnsi="Arial" w:cs="Arial"/>
          <w:sz w:val="20"/>
          <w:szCs w:val="20"/>
        </w:rPr>
        <w:t>____________________________________________</w:t>
      </w:r>
      <w:r w:rsidR="004808A7" w:rsidRPr="007845C4">
        <w:rPr>
          <w:rFonts w:ascii="Arial" w:hAnsi="Arial" w:cs="Arial"/>
          <w:sz w:val="20"/>
          <w:szCs w:val="20"/>
        </w:rPr>
        <w:t xml:space="preserve"> </w:t>
      </w:r>
      <w:r w:rsidR="00CF698C" w:rsidRPr="007845C4">
        <w:rPr>
          <w:rFonts w:ascii="Arial" w:hAnsi="Arial" w:cs="Arial"/>
          <w:sz w:val="20"/>
          <w:szCs w:val="20"/>
        </w:rPr>
        <w:t>;</w:t>
      </w:r>
    </w:p>
    <w:p w14:paraId="24D6B6EB" w14:textId="77777777" w:rsidR="0088712D" w:rsidRDefault="0088712D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5C3415CF" w14:textId="77777777" w:rsidR="0090005A" w:rsidRDefault="0090005A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CF698C">
        <w:rPr>
          <w:rFonts w:ascii="Arial" w:hAnsi="Arial" w:cs="Arial"/>
          <w:sz w:val="20"/>
          <w:szCs w:val="20"/>
        </w:rPr>
        <w:t>E dichiara:</w:t>
      </w:r>
    </w:p>
    <w:p w14:paraId="55358821" w14:textId="77777777" w:rsidR="0090005A" w:rsidRDefault="0090005A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 w:rsidRPr="00CF698C">
        <w:rPr>
          <w:rFonts w:ascii="Arial" w:hAnsi="Arial" w:cs="Arial"/>
          <w:sz w:val="20"/>
          <w:szCs w:val="20"/>
        </w:rPr>
        <w:t xml:space="preserve">- di aver seguito e superato con profitto il corso sulla </w:t>
      </w:r>
      <w:r w:rsidRPr="00CF698C">
        <w:rPr>
          <w:rFonts w:ascii="Arial" w:hAnsi="Arial" w:cs="Arial"/>
          <w:bCs/>
          <w:sz w:val="20"/>
          <w:szCs w:val="20"/>
        </w:rPr>
        <w:t>"Formazione generale obbligatoria dei lavoratori in materia di salute e sicurezza ai sensi dell'Accordo Stato Regioni del 21.12.2011" </w:t>
      </w:r>
      <w:r w:rsidRPr="00CF698C">
        <w:rPr>
          <w:rFonts w:ascii="Arial" w:hAnsi="Arial" w:cs="Arial"/>
          <w:sz w:val="20"/>
          <w:szCs w:val="20"/>
        </w:rPr>
        <w:t>che è rivolto a tutto il personale inclusi: Docenti, Ricercatori, Assegnisti, Personale Tecnico Amministrativo e Collaboratori ed Esperti Linguistici;</w:t>
      </w:r>
    </w:p>
    <w:p w14:paraId="01B44357" w14:textId="77777777" w:rsidR="0090005A" w:rsidRDefault="0090005A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tbl>
      <w:tblPr>
        <w:tblW w:w="494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3"/>
        <w:gridCol w:w="3206"/>
        <w:gridCol w:w="3204"/>
      </w:tblGrid>
      <w:tr w:rsidR="00B03EA4" w:rsidRPr="00DD6467" w14:paraId="29506854" w14:textId="77777777" w:rsidTr="00B03EA4">
        <w:tc>
          <w:tcPr>
            <w:tcW w:w="1969" w:type="pct"/>
            <w:shd w:val="clear" w:color="auto" w:fill="auto"/>
            <w:vAlign w:val="center"/>
          </w:tcPr>
          <w:p w14:paraId="7B8822EA" w14:textId="77777777" w:rsidR="00B03EA4" w:rsidRPr="00DD6467" w:rsidRDefault="00B03EA4" w:rsidP="003664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Cognome</w:t>
            </w:r>
          </w:p>
        </w:tc>
        <w:tc>
          <w:tcPr>
            <w:tcW w:w="1516" w:type="pct"/>
            <w:shd w:val="clear" w:color="auto" w:fill="auto"/>
            <w:vAlign w:val="center"/>
          </w:tcPr>
          <w:p w14:paraId="30B061B3" w14:textId="77777777" w:rsidR="00B03EA4" w:rsidRPr="00DD6467" w:rsidRDefault="00B03EA4" w:rsidP="003664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ome</w:t>
            </w:r>
          </w:p>
        </w:tc>
        <w:tc>
          <w:tcPr>
            <w:tcW w:w="1515" w:type="pct"/>
          </w:tcPr>
          <w:p w14:paraId="79A0CFCA" w14:textId="77777777" w:rsidR="00B03EA4" w:rsidRPr="00DD6467" w:rsidRDefault="00B03EA4" w:rsidP="0036640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umero di matricola</w:t>
            </w:r>
          </w:p>
        </w:tc>
      </w:tr>
      <w:tr w:rsidR="00DD6467" w:rsidRPr="000409ED" w14:paraId="118D2C7F" w14:textId="77777777">
        <w:tc>
          <w:tcPr>
            <w:tcW w:w="1969" w:type="pct"/>
            <w:shd w:val="clear" w:color="auto" w:fill="auto"/>
          </w:tcPr>
          <w:p w14:paraId="0CBF2062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B49F61E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F739E4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4F17A38" w14:textId="77777777">
        <w:tc>
          <w:tcPr>
            <w:tcW w:w="1969" w:type="pct"/>
            <w:shd w:val="clear" w:color="auto" w:fill="auto"/>
          </w:tcPr>
          <w:p w14:paraId="6FF0B7E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0CC5332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9A047DB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A7FD8CF" w14:textId="77777777">
        <w:tc>
          <w:tcPr>
            <w:tcW w:w="1969" w:type="pct"/>
            <w:shd w:val="clear" w:color="auto" w:fill="auto"/>
          </w:tcPr>
          <w:p w14:paraId="4EEA9D98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9ACB59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1BF7F35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2CAF3F48" w14:textId="77777777">
        <w:tc>
          <w:tcPr>
            <w:tcW w:w="1969" w:type="pct"/>
            <w:shd w:val="clear" w:color="auto" w:fill="auto"/>
          </w:tcPr>
          <w:p w14:paraId="15AD851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3CD8BCEB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1D4683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6D6533F" w14:textId="77777777">
        <w:tc>
          <w:tcPr>
            <w:tcW w:w="1969" w:type="pct"/>
            <w:shd w:val="clear" w:color="auto" w:fill="auto"/>
          </w:tcPr>
          <w:p w14:paraId="5A1B683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8794B7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050CD08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13051EE" w14:textId="77777777">
        <w:tc>
          <w:tcPr>
            <w:tcW w:w="1969" w:type="pct"/>
            <w:shd w:val="clear" w:color="auto" w:fill="auto"/>
          </w:tcPr>
          <w:p w14:paraId="6744593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41FC888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25CE7AB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7A005CF" w14:textId="77777777">
        <w:tc>
          <w:tcPr>
            <w:tcW w:w="1969" w:type="pct"/>
            <w:shd w:val="clear" w:color="auto" w:fill="auto"/>
          </w:tcPr>
          <w:p w14:paraId="05C3E3E4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70A5FCB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409D0E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4D5022B0" w14:textId="77777777">
        <w:tc>
          <w:tcPr>
            <w:tcW w:w="1969" w:type="pct"/>
            <w:shd w:val="clear" w:color="auto" w:fill="auto"/>
          </w:tcPr>
          <w:p w14:paraId="110BB297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8CEFCE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7C93703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24DAB9C" w14:textId="77777777">
        <w:tc>
          <w:tcPr>
            <w:tcW w:w="1969" w:type="pct"/>
            <w:shd w:val="clear" w:color="auto" w:fill="auto"/>
          </w:tcPr>
          <w:p w14:paraId="164FA769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8D6291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AF2DE7A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FE31979" w14:textId="77777777">
        <w:tc>
          <w:tcPr>
            <w:tcW w:w="1969" w:type="pct"/>
            <w:shd w:val="clear" w:color="auto" w:fill="auto"/>
          </w:tcPr>
          <w:p w14:paraId="28BD6FD7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67861CD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34CAF04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7EBFD64" w14:textId="77777777">
        <w:tc>
          <w:tcPr>
            <w:tcW w:w="1969" w:type="pct"/>
            <w:shd w:val="clear" w:color="auto" w:fill="auto"/>
          </w:tcPr>
          <w:p w14:paraId="06551BD0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A18C0C6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2A826F8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4E6BDDDB" w14:textId="77777777">
        <w:tc>
          <w:tcPr>
            <w:tcW w:w="1969" w:type="pct"/>
            <w:shd w:val="clear" w:color="auto" w:fill="auto"/>
          </w:tcPr>
          <w:p w14:paraId="7364C48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BD59CFA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CF42CEA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4882095" w14:textId="77777777">
        <w:tc>
          <w:tcPr>
            <w:tcW w:w="1969" w:type="pct"/>
            <w:shd w:val="clear" w:color="auto" w:fill="auto"/>
          </w:tcPr>
          <w:p w14:paraId="1B2AF407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9E05F5F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FB7AD82" w14:textId="77777777" w:rsidR="00DD6467" w:rsidRPr="000409ED" w:rsidRDefault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7935328" w14:textId="77777777">
        <w:tc>
          <w:tcPr>
            <w:tcW w:w="1969" w:type="pct"/>
            <w:shd w:val="clear" w:color="auto" w:fill="auto"/>
          </w:tcPr>
          <w:p w14:paraId="4556AB2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8EFD0E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32E057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0258182" w14:textId="77777777">
        <w:tc>
          <w:tcPr>
            <w:tcW w:w="1969" w:type="pct"/>
            <w:shd w:val="clear" w:color="auto" w:fill="auto"/>
          </w:tcPr>
          <w:p w14:paraId="19EA0B9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2CB3C1B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9CD9DA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16B8BAA" w14:textId="77777777">
        <w:tc>
          <w:tcPr>
            <w:tcW w:w="1969" w:type="pct"/>
            <w:shd w:val="clear" w:color="auto" w:fill="auto"/>
          </w:tcPr>
          <w:p w14:paraId="29E6256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D35BDB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1BB81B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76F3FAC" w14:textId="77777777">
        <w:tc>
          <w:tcPr>
            <w:tcW w:w="1969" w:type="pct"/>
            <w:shd w:val="clear" w:color="auto" w:fill="auto"/>
          </w:tcPr>
          <w:p w14:paraId="75D9D83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1489F8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A1DE1E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50499718" w14:textId="77777777">
        <w:tc>
          <w:tcPr>
            <w:tcW w:w="1969" w:type="pct"/>
            <w:shd w:val="clear" w:color="auto" w:fill="auto"/>
            <w:vAlign w:val="center"/>
          </w:tcPr>
          <w:p w14:paraId="51EA4F2C" w14:textId="77777777" w:rsidR="00981F66" w:rsidRPr="000409ED" w:rsidRDefault="00981F66" w:rsidP="00981F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gnome</w:t>
            </w:r>
          </w:p>
        </w:tc>
        <w:tc>
          <w:tcPr>
            <w:tcW w:w="1516" w:type="pct"/>
            <w:shd w:val="clear" w:color="auto" w:fill="auto"/>
            <w:vAlign w:val="center"/>
          </w:tcPr>
          <w:p w14:paraId="24EC32D6" w14:textId="77777777" w:rsidR="00981F66" w:rsidRPr="000409ED" w:rsidRDefault="00981F66" w:rsidP="00981F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ome</w:t>
            </w:r>
          </w:p>
        </w:tc>
        <w:tc>
          <w:tcPr>
            <w:tcW w:w="1515" w:type="pct"/>
          </w:tcPr>
          <w:p w14:paraId="14670C25" w14:textId="77777777" w:rsidR="00981F66" w:rsidRPr="000409ED" w:rsidRDefault="00981F66" w:rsidP="00981F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6467">
              <w:rPr>
                <w:rFonts w:ascii="Arial" w:hAnsi="Arial" w:cs="Arial"/>
                <w:b/>
                <w:bCs/>
                <w:sz w:val="20"/>
                <w:szCs w:val="20"/>
              </w:rPr>
              <w:t>Numero di matricola</w:t>
            </w:r>
          </w:p>
        </w:tc>
      </w:tr>
      <w:tr w:rsidR="00DD6467" w:rsidRPr="000409ED" w14:paraId="52956DCF" w14:textId="77777777">
        <w:tc>
          <w:tcPr>
            <w:tcW w:w="1969" w:type="pct"/>
            <w:shd w:val="clear" w:color="auto" w:fill="auto"/>
          </w:tcPr>
          <w:p w14:paraId="323661A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B4C95F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421DFD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729DA2E" w14:textId="77777777">
        <w:tc>
          <w:tcPr>
            <w:tcW w:w="1969" w:type="pct"/>
            <w:shd w:val="clear" w:color="auto" w:fill="auto"/>
          </w:tcPr>
          <w:p w14:paraId="49A2804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A201B1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CBBAEB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DAF2101" w14:textId="77777777">
        <w:tc>
          <w:tcPr>
            <w:tcW w:w="1969" w:type="pct"/>
            <w:shd w:val="clear" w:color="auto" w:fill="auto"/>
          </w:tcPr>
          <w:p w14:paraId="6BA3BF52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3EF97D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9A1C27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4932E2A" w14:textId="77777777">
        <w:tc>
          <w:tcPr>
            <w:tcW w:w="1969" w:type="pct"/>
            <w:shd w:val="clear" w:color="auto" w:fill="auto"/>
          </w:tcPr>
          <w:p w14:paraId="72921D4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A79CE4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DEBA7D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CBD1CD1" w14:textId="77777777">
        <w:tc>
          <w:tcPr>
            <w:tcW w:w="1969" w:type="pct"/>
            <w:shd w:val="clear" w:color="auto" w:fill="auto"/>
          </w:tcPr>
          <w:p w14:paraId="0D5EBE2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6B291A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B8B5EB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67B6AE8" w14:textId="77777777">
        <w:tc>
          <w:tcPr>
            <w:tcW w:w="1969" w:type="pct"/>
            <w:shd w:val="clear" w:color="auto" w:fill="auto"/>
          </w:tcPr>
          <w:p w14:paraId="7E0780A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0E0455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6D0E20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E259E96" w14:textId="77777777">
        <w:tc>
          <w:tcPr>
            <w:tcW w:w="1969" w:type="pct"/>
            <w:shd w:val="clear" w:color="auto" w:fill="auto"/>
          </w:tcPr>
          <w:p w14:paraId="47C0EEB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F93CC29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40C124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26238CE7" w14:textId="77777777">
        <w:tc>
          <w:tcPr>
            <w:tcW w:w="1969" w:type="pct"/>
            <w:shd w:val="clear" w:color="auto" w:fill="auto"/>
          </w:tcPr>
          <w:p w14:paraId="544198E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3941A3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3BF1F6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4A6450C" w14:textId="77777777">
        <w:tc>
          <w:tcPr>
            <w:tcW w:w="1969" w:type="pct"/>
            <w:shd w:val="clear" w:color="auto" w:fill="auto"/>
          </w:tcPr>
          <w:p w14:paraId="3CE14A6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9EFBB5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CF1D5D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30E9CB23" w14:textId="77777777">
        <w:tc>
          <w:tcPr>
            <w:tcW w:w="1969" w:type="pct"/>
            <w:shd w:val="clear" w:color="auto" w:fill="auto"/>
          </w:tcPr>
          <w:p w14:paraId="49B3950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09692C2D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22D06CC7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BCAECA7" w14:textId="77777777">
        <w:tc>
          <w:tcPr>
            <w:tcW w:w="1969" w:type="pct"/>
            <w:shd w:val="clear" w:color="auto" w:fill="auto"/>
          </w:tcPr>
          <w:p w14:paraId="1422C41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4C8D5E3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7C215C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78AB77EF" w14:textId="77777777">
        <w:tc>
          <w:tcPr>
            <w:tcW w:w="1969" w:type="pct"/>
            <w:shd w:val="clear" w:color="auto" w:fill="auto"/>
          </w:tcPr>
          <w:p w14:paraId="62E5AFB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091D7D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6132CD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6FD3CE89" w14:textId="77777777">
        <w:tc>
          <w:tcPr>
            <w:tcW w:w="1969" w:type="pct"/>
            <w:shd w:val="clear" w:color="auto" w:fill="auto"/>
          </w:tcPr>
          <w:p w14:paraId="6525117F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A1D10C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28195B64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EA8A25E" w14:textId="77777777">
        <w:tc>
          <w:tcPr>
            <w:tcW w:w="1969" w:type="pct"/>
            <w:shd w:val="clear" w:color="auto" w:fill="auto"/>
          </w:tcPr>
          <w:p w14:paraId="2BA75B5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E684FA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2C4B035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2F061586" w14:textId="77777777" w:rsidTr="00B03EA4">
        <w:tc>
          <w:tcPr>
            <w:tcW w:w="1969" w:type="pct"/>
            <w:shd w:val="clear" w:color="auto" w:fill="auto"/>
          </w:tcPr>
          <w:p w14:paraId="4669C41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293AACC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60C4028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1F9C7563" w14:textId="77777777" w:rsidTr="00B03EA4">
        <w:tc>
          <w:tcPr>
            <w:tcW w:w="1969" w:type="pct"/>
            <w:shd w:val="clear" w:color="auto" w:fill="auto"/>
          </w:tcPr>
          <w:p w14:paraId="17748B1A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D091A9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114F05C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0EEED298" w14:textId="77777777" w:rsidTr="00B03EA4">
        <w:tc>
          <w:tcPr>
            <w:tcW w:w="1969" w:type="pct"/>
            <w:shd w:val="clear" w:color="auto" w:fill="auto"/>
          </w:tcPr>
          <w:p w14:paraId="50501A4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2C0BE77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FBA7386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6467" w:rsidRPr="000409ED" w14:paraId="53284E65" w14:textId="77777777" w:rsidTr="00B03EA4">
        <w:tc>
          <w:tcPr>
            <w:tcW w:w="1969" w:type="pct"/>
            <w:shd w:val="clear" w:color="auto" w:fill="auto"/>
          </w:tcPr>
          <w:p w14:paraId="7B11CECE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7537C0E0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76EF3DF1" w14:textId="77777777" w:rsidR="00DD6467" w:rsidRPr="000409ED" w:rsidRDefault="00DD6467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30AFD91B" w14:textId="77777777" w:rsidTr="00B03EA4">
        <w:tc>
          <w:tcPr>
            <w:tcW w:w="1969" w:type="pct"/>
            <w:shd w:val="clear" w:color="auto" w:fill="auto"/>
          </w:tcPr>
          <w:p w14:paraId="4C545EAB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BC0A820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08FEC3F2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2E3E581B" w14:textId="77777777" w:rsidTr="00B03EA4">
        <w:tc>
          <w:tcPr>
            <w:tcW w:w="1969" w:type="pct"/>
            <w:shd w:val="clear" w:color="auto" w:fill="auto"/>
          </w:tcPr>
          <w:p w14:paraId="6528B181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52E93C1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46E7308C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5B684E7A" w14:textId="77777777" w:rsidTr="00B03EA4">
        <w:tc>
          <w:tcPr>
            <w:tcW w:w="1969" w:type="pct"/>
            <w:shd w:val="clear" w:color="auto" w:fill="auto"/>
          </w:tcPr>
          <w:p w14:paraId="28C6D735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6F3AC619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CCE8F9D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49035601" w14:textId="77777777" w:rsidTr="00B03EA4">
        <w:tc>
          <w:tcPr>
            <w:tcW w:w="1969" w:type="pct"/>
            <w:shd w:val="clear" w:color="auto" w:fill="auto"/>
          </w:tcPr>
          <w:p w14:paraId="4B97935C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10FCFFA0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4E75060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602BE2DB" w14:textId="77777777" w:rsidTr="00B03EA4">
        <w:tc>
          <w:tcPr>
            <w:tcW w:w="1969" w:type="pct"/>
            <w:shd w:val="clear" w:color="auto" w:fill="auto"/>
          </w:tcPr>
          <w:p w14:paraId="20074A1E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52B32E00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3EF88C51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4376BA72" w14:textId="77777777" w:rsidTr="00B03EA4">
        <w:tc>
          <w:tcPr>
            <w:tcW w:w="1969" w:type="pct"/>
            <w:shd w:val="clear" w:color="auto" w:fill="auto"/>
          </w:tcPr>
          <w:p w14:paraId="0EAAC6D3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89A4945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61F9B3E1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1F66" w:rsidRPr="000409ED" w14:paraId="5C06AE50" w14:textId="77777777" w:rsidTr="00B03EA4">
        <w:tc>
          <w:tcPr>
            <w:tcW w:w="1969" w:type="pct"/>
            <w:shd w:val="clear" w:color="auto" w:fill="auto"/>
          </w:tcPr>
          <w:p w14:paraId="3CDB7CFC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6" w:type="pct"/>
            <w:shd w:val="clear" w:color="auto" w:fill="auto"/>
          </w:tcPr>
          <w:p w14:paraId="4B5693A8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5" w:type="pct"/>
          </w:tcPr>
          <w:p w14:paraId="536B7224" w14:textId="77777777" w:rsidR="00981F66" w:rsidRPr="000409ED" w:rsidRDefault="00981F66" w:rsidP="00DD6467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75A07BC" w14:textId="77777777" w:rsidR="000409ED" w:rsidRPr="00B03EA4" w:rsidRDefault="0036640C" w:rsidP="001730EC">
      <w:pPr>
        <w:spacing w:line="280" w:lineRule="atLeast"/>
        <w:jc w:val="both"/>
        <w:rPr>
          <w:rFonts w:ascii="Arial" w:hAnsi="Arial" w:cs="Arial"/>
          <w:b/>
          <w:i/>
          <w:sz w:val="16"/>
          <w:szCs w:val="16"/>
        </w:rPr>
      </w:pPr>
      <w:r w:rsidRPr="00B03EA4">
        <w:rPr>
          <w:rFonts w:ascii="Arial" w:hAnsi="Arial" w:cs="Arial"/>
          <w:b/>
          <w:i/>
          <w:sz w:val="16"/>
          <w:szCs w:val="16"/>
        </w:rPr>
        <w:t xml:space="preserve">Si prega di compilare la tabella inserendo </w:t>
      </w:r>
      <w:r w:rsidR="001730EC">
        <w:rPr>
          <w:rFonts w:ascii="Arial" w:hAnsi="Arial" w:cs="Arial"/>
          <w:b/>
          <w:i/>
          <w:sz w:val="16"/>
          <w:szCs w:val="16"/>
        </w:rPr>
        <w:t xml:space="preserve">nelle specifiche colonne </w:t>
      </w:r>
      <w:r w:rsidRPr="00B03EA4">
        <w:rPr>
          <w:rFonts w:ascii="Arial" w:hAnsi="Arial" w:cs="Arial"/>
          <w:b/>
          <w:i/>
          <w:sz w:val="16"/>
          <w:szCs w:val="16"/>
        </w:rPr>
        <w:t>cognome</w:t>
      </w:r>
      <w:r w:rsidR="001730EC">
        <w:rPr>
          <w:rFonts w:ascii="Arial" w:hAnsi="Arial" w:cs="Arial"/>
          <w:b/>
          <w:i/>
          <w:sz w:val="16"/>
          <w:szCs w:val="16"/>
        </w:rPr>
        <w:t>,</w:t>
      </w:r>
      <w:r w:rsidRPr="00B03EA4">
        <w:rPr>
          <w:rFonts w:ascii="Arial" w:hAnsi="Arial" w:cs="Arial"/>
          <w:b/>
          <w:i/>
          <w:sz w:val="16"/>
          <w:szCs w:val="16"/>
        </w:rPr>
        <w:t xml:space="preserve"> nome</w:t>
      </w:r>
      <w:r w:rsidR="001730EC">
        <w:rPr>
          <w:rFonts w:ascii="Arial" w:hAnsi="Arial" w:cs="Arial"/>
          <w:b/>
          <w:i/>
          <w:sz w:val="16"/>
          <w:szCs w:val="16"/>
        </w:rPr>
        <w:t xml:space="preserve"> e numero di matricola</w:t>
      </w:r>
      <w:r w:rsidR="00981F66">
        <w:rPr>
          <w:rFonts w:ascii="Arial" w:hAnsi="Arial" w:cs="Arial"/>
          <w:b/>
          <w:i/>
          <w:sz w:val="16"/>
          <w:szCs w:val="16"/>
        </w:rPr>
        <w:t>.</w:t>
      </w:r>
    </w:p>
    <w:p w14:paraId="23E77484" w14:textId="77777777" w:rsidR="0036640C" w:rsidRDefault="0036640C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016DAECB" w14:textId="77777777" w:rsidR="00981F66" w:rsidRDefault="000158C3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te: il modulo, firmato dal docente responsabile, deve essere inviato a esercitazioni@dagri.unifi.it</w:t>
      </w:r>
    </w:p>
    <w:p w14:paraId="67D7561E" w14:textId="77777777" w:rsidR="00981F66" w:rsidRDefault="00981F66" w:rsidP="001730EC">
      <w:pPr>
        <w:spacing w:line="280" w:lineRule="atLeast"/>
        <w:jc w:val="both"/>
        <w:rPr>
          <w:rFonts w:ascii="Arial" w:hAnsi="Arial" w:cs="Arial"/>
          <w:sz w:val="20"/>
          <w:szCs w:val="20"/>
        </w:rPr>
      </w:pPr>
    </w:p>
    <w:p w14:paraId="4B0FBBD4" w14:textId="77777777" w:rsidR="000E6653" w:rsidRPr="000409ED" w:rsidRDefault="000E6653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Distinti saluti,</w:t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>
        <w:rPr>
          <w:rFonts w:ascii="Arial" w:hAnsi="Arial" w:cs="Arial"/>
          <w:sz w:val="20"/>
          <w:szCs w:val="20"/>
        </w:rPr>
        <w:tab/>
      </w:r>
      <w:r w:rsidR="001730EC" w:rsidRPr="000409ED">
        <w:rPr>
          <w:rFonts w:ascii="Arial" w:hAnsi="Arial" w:cs="Arial"/>
          <w:sz w:val="20"/>
          <w:szCs w:val="20"/>
        </w:rPr>
        <w:t>Il docente responsabile dell’attività</w:t>
      </w:r>
    </w:p>
    <w:p w14:paraId="35A58DC8" w14:textId="77777777" w:rsidR="00047AA9" w:rsidRPr="000409ED" w:rsidRDefault="00673EEA" w:rsidP="001730EC">
      <w:pPr>
        <w:spacing w:line="240" w:lineRule="atLeast"/>
        <w:ind w:left="3828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F40342" w:rsidRPr="000409ED">
        <w:rPr>
          <w:rFonts w:ascii="Arial" w:hAnsi="Arial" w:cs="Arial"/>
          <w:sz w:val="20"/>
          <w:szCs w:val="20"/>
        </w:rPr>
        <w:t xml:space="preserve">Prof. </w:t>
      </w:r>
      <w:r w:rsidR="001730EC">
        <w:rPr>
          <w:rFonts w:ascii="Arial" w:hAnsi="Arial" w:cs="Arial"/>
          <w:sz w:val="20"/>
          <w:szCs w:val="20"/>
        </w:rPr>
        <w:t>_____________________</w:t>
      </w:r>
    </w:p>
    <w:p w14:paraId="2B3CFC5D" w14:textId="77777777" w:rsidR="000E6653" w:rsidRPr="000409ED" w:rsidRDefault="00673EEA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="001730EC" w:rsidRPr="000409ED">
        <w:rPr>
          <w:rFonts w:ascii="Arial" w:hAnsi="Arial" w:cs="Arial"/>
          <w:sz w:val="20"/>
          <w:szCs w:val="20"/>
        </w:rPr>
        <w:t>VISTO:</w:t>
      </w:r>
    </w:p>
    <w:p w14:paraId="5DAA32EE" w14:textId="77777777" w:rsidR="000E6653" w:rsidRPr="000409ED" w:rsidRDefault="00F40342" w:rsidP="001730EC">
      <w:pPr>
        <w:spacing w:line="240" w:lineRule="atLeast"/>
        <w:ind w:left="3969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Pr="000409ED">
        <w:rPr>
          <w:rFonts w:ascii="Arial" w:hAnsi="Arial" w:cs="Arial"/>
          <w:sz w:val="20"/>
          <w:szCs w:val="20"/>
        </w:rPr>
        <w:tab/>
      </w:r>
      <w:r w:rsidR="000E6653" w:rsidRPr="000409ED">
        <w:rPr>
          <w:rFonts w:ascii="Arial" w:hAnsi="Arial" w:cs="Arial"/>
          <w:sz w:val="20"/>
          <w:szCs w:val="20"/>
        </w:rPr>
        <w:t>_______________________________</w:t>
      </w:r>
    </w:p>
    <w:p w14:paraId="6570C8AC" w14:textId="77777777" w:rsidR="000E6653" w:rsidRPr="000409ED" w:rsidRDefault="000E6653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Il Direttore del Dipartimento</w:t>
      </w:r>
    </w:p>
    <w:p w14:paraId="32CF641F" w14:textId="77777777" w:rsidR="00BE5514" w:rsidRPr="000409ED" w:rsidRDefault="00BE5514" w:rsidP="001730EC">
      <w:pPr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0409ED">
        <w:rPr>
          <w:rFonts w:ascii="Arial" w:hAnsi="Arial" w:cs="Arial"/>
          <w:sz w:val="20"/>
          <w:szCs w:val="20"/>
        </w:rPr>
        <w:t>Prof. Simone Orlandini</w:t>
      </w:r>
    </w:p>
    <w:p w14:paraId="5940D9D8" w14:textId="77777777" w:rsidR="005D6091" w:rsidRDefault="005D6091" w:rsidP="001730EC">
      <w:pPr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</w:p>
    <w:p w14:paraId="27F2127B" w14:textId="77777777" w:rsidR="00047AA9" w:rsidRPr="000409ED" w:rsidRDefault="00047AA9" w:rsidP="001730EC">
      <w:pPr>
        <w:spacing w:line="280" w:lineRule="atLeast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</w:t>
      </w:r>
    </w:p>
    <w:sectPr w:rsidR="00047AA9" w:rsidRPr="000409ED" w:rsidSect="006645EA">
      <w:headerReference w:type="default" r:id="rId8"/>
      <w:headerReference w:type="first" r:id="rId9"/>
      <w:pgSz w:w="11906" w:h="16838"/>
      <w:pgMar w:top="720" w:right="720" w:bottom="720" w:left="720" w:header="284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E2611" w14:textId="77777777" w:rsidR="00D23DF9" w:rsidRDefault="00D23DF9">
      <w:r>
        <w:separator/>
      </w:r>
    </w:p>
  </w:endnote>
  <w:endnote w:type="continuationSeparator" w:id="0">
    <w:p w14:paraId="5F325C84" w14:textId="77777777" w:rsidR="00D23DF9" w:rsidRDefault="00D23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CE3AB" w14:textId="77777777" w:rsidR="00D23DF9" w:rsidRDefault="00D23DF9">
      <w:r>
        <w:separator/>
      </w:r>
    </w:p>
  </w:footnote>
  <w:footnote w:type="continuationSeparator" w:id="0">
    <w:p w14:paraId="246445A3" w14:textId="77777777" w:rsidR="00D23DF9" w:rsidRDefault="00D23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8D90E" w14:textId="77777777" w:rsidR="00172960" w:rsidRDefault="00172960" w:rsidP="00093BB6">
    <w:pPr>
      <w:pStyle w:val="Intestazione"/>
      <w:ind w:left="-2381"/>
    </w:pPr>
  </w:p>
  <w:p w14:paraId="724BBAA9" w14:textId="77777777" w:rsidR="00172960" w:rsidRDefault="00172960">
    <w:pPr>
      <w:pStyle w:val="Intestazione"/>
    </w:pPr>
  </w:p>
  <w:p w14:paraId="5E44D7A9" w14:textId="77777777" w:rsidR="00172960" w:rsidRDefault="00172960">
    <w:pPr>
      <w:pStyle w:val="Intestazione"/>
    </w:pPr>
  </w:p>
  <w:p w14:paraId="12124863" w14:textId="77777777" w:rsidR="00172960" w:rsidRDefault="0017296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63C3" w14:textId="77777777" w:rsidR="00172960" w:rsidRDefault="00DB5676" w:rsidP="00047AA9">
    <w:r>
      <w:rPr>
        <w:noProof/>
        <w:lang w:eastAsia="it-IT" w:bidi="ar-SA"/>
      </w:rPr>
    </w:r>
    <w:r>
      <w:pict w14:anchorId="4E779C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width:498.3pt;height:110.9pt;mso-position-horizontal-relative:char;mso-position-vertical-relative:line">
          <v:imagedata r:id="rId1" o:title=""/>
          <w10:wrap type="none"/>
          <w10:anchorlock/>
        </v:shape>
      </w:pict>
    </w:r>
  </w:p>
  <w:p w14:paraId="5904252D" w14:textId="77777777" w:rsidR="00151DD1" w:rsidRPr="006700ED" w:rsidRDefault="00151DD1" w:rsidP="00151DD1">
    <w:pPr>
      <w:rPr>
        <w:rFonts w:ascii="Arial" w:hAnsi="Arial" w:cs="Arial"/>
        <w:color w:val="7F7F7F"/>
        <w:sz w:val="18"/>
        <w:szCs w:val="18"/>
      </w:rPr>
    </w:pPr>
  </w:p>
  <w:p w14:paraId="0F131A93" w14:textId="77777777" w:rsidR="00151DD1" w:rsidRPr="006700ED" w:rsidRDefault="00151DD1" w:rsidP="00151DD1">
    <w:pPr>
      <w:rPr>
        <w:rFonts w:ascii="Arial" w:hAnsi="Arial" w:cs="Arial"/>
        <w:color w:val="7F7F7F"/>
        <w:sz w:val="18"/>
        <w:szCs w:val="18"/>
      </w:rPr>
    </w:pPr>
    <w:r w:rsidRPr="006700ED">
      <w:rPr>
        <w:rFonts w:ascii="Arial" w:hAnsi="Arial" w:cs="Arial"/>
        <w:color w:val="7F7F7F"/>
        <w:sz w:val="18"/>
        <w:szCs w:val="18"/>
      </w:rPr>
      <w:t xml:space="preserve">Modulo: </w:t>
    </w:r>
    <w:r w:rsidR="00007ACB" w:rsidRPr="00007ACB">
      <w:rPr>
        <w:rFonts w:ascii="Arial" w:hAnsi="Arial" w:cs="Arial"/>
        <w:color w:val="7F7F7F"/>
        <w:sz w:val="18"/>
        <w:szCs w:val="18"/>
      </w:rPr>
      <w:t>01_Comunicazione_INAIL_mostre_fiere_musei</w:t>
    </w:r>
  </w:p>
  <w:p w14:paraId="6AEF2A1A" w14:textId="77777777" w:rsidR="00151DD1" w:rsidRDefault="00151DD1" w:rsidP="00151DD1">
    <w:pPr>
      <w:rPr>
        <w:rFonts w:ascii="Arial" w:hAnsi="Arial" w:cs="Arial"/>
        <w:color w:val="7F7F7F"/>
        <w:sz w:val="18"/>
        <w:szCs w:val="18"/>
      </w:rPr>
    </w:pPr>
    <w:r w:rsidRPr="006700ED">
      <w:rPr>
        <w:rFonts w:ascii="Arial" w:hAnsi="Arial" w:cs="Arial"/>
        <w:color w:val="7F7F7F"/>
        <w:sz w:val="18"/>
        <w:szCs w:val="18"/>
      </w:rPr>
      <w:t xml:space="preserve">Aggiornato al: </w:t>
    </w:r>
    <w:r w:rsidR="00007ACB">
      <w:rPr>
        <w:rFonts w:ascii="Arial" w:hAnsi="Arial" w:cs="Arial"/>
        <w:color w:val="7F7F7F"/>
        <w:sz w:val="18"/>
        <w:szCs w:val="18"/>
      </w:rPr>
      <w:t>21</w:t>
    </w:r>
    <w:r w:rsidRPr="006700ED">
      <w:rPr>
        <w:rFonts w:ascii="Arial" w:hAnsi="Arial" w:cs="Arial"/>
        <w:color w:val="7F7F7F"/>
        <w:sz w:val="18"/>
        <w:szCs w:val="18"/>
      </w:rPr>
      <w:t>/08/2023</w:t>
    </w:r>
  </w:p>
  <w:p w14:paraId="742F2A31" w14:textId="77777777" w:rsidR="00D16991" w:rsidRDefault="00D16991" w:rsidP="00151DD1">
    <w:pPr>
      <w:rPr>
        <w:rFonts w:ascii="Arial" w:hAnsi="Arial" w:cs="Arial"/>
        <w:color w:val="7F7F7F"/>
        <w:sz w:val="18"/>
        <w:szCs w:val="18"/>
      </w:rPr>
    </w:pPr>
  </w:p>
  <w:p w14:paraId="507298A7" w14:textId="77777777" w:rsidR="00D16991" w:rsidRPr="006700ED" w:rsidRDefault="00D16991" w:rsidP="00151DD1">
    <w:pPr>
      <w:rPr>
        <w:rFonts w:ascii="Arial" w:hAnsi="Arial" w:cs="Arial"/>
        <w:color w:val="7F7F7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524CB"/>
    <w:multiLevelType w:val="hybridMultilevel"/>
    <w:tmpl w:val="D556E626"/>
    <w:lvl w:ilvl="0" w:tplc="A146840A"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24682"/>
    <w:multiLevelType w:val="hybridMultilevel"/>
    <w:tmpl w:val="3DE4B6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2589"/>
    <w:multiLevelType w:val="hybridMultilevel"/>
    <w:tmpl w:val="57803636"/>
    <w:lvl w:ilvl="0" w:tplc="D5A6CA2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89920075">
    <w:abstractNumId w:val="1"/>
  </w:num>
  <w:num w:numId="2" w16cid:durableId="867717732">
    <w:abstractNumId w:val="2"/>
  </w:num>
  <w:num w:numId="3" w16cid:durableId="136070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styleLockTheme/>
  <w:defaultTabStop w:val="709"/>
  <w:hyphenationZone w:val="283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tjSxNDAzNTE0tbBU0lEKTi0uzszPAykwqgUArhgKfSwAAAA="/>
  </w:docVars>
  <w:rsids>
    <w:rsidRoot w:val="00FD7D8D"/>
    <w:rsid w:val="00007ACB"/>
    <w:rsid w:val="00010BA6"/>
    <w:rsid w:val="000158C3"/>
    <w:rsid w:val="000216F2"/>
    <w:rsid w:val="0003652D"/>
    <w:rsid w:val="000409ED"/>
    <w:rsid w:val="00047AA9"/>
    <w:rsid w:val="00055F9F"/>
    <w:rsid w:val="00057ACF"/>
    <w:rsid w:val="0007046F"/>
    <w:rsid w:val="000776A3"/>
    <w:rsid w:val="0007784E"/>
    <w:rsid w:val="0008316F"/>
    <w:rsid w:val="00093BB6"/>
    <w:rsid w:val="00093ECD"/>
    <w:rsid w:val="000B1A1E"/>
    <w:rsid w:val="000B4A3E"/>
    <w:rsid w:val="000D33A7"/>
    <w:rsid w:val="000E6653"/>
    <w:rsid w:val="000F6FD6"/>
    <w:rsid w:val="001058B5"/>
    <w:rsid w:val="00151DD1"/>
    <w:rsid w:val="00151E08"/>
    <w:rsid w:val="00165FE0"/>
    <w:rsid w:val="00171AE2"/>
    <w:rsid w:val="00172960"/>
    <w:rsid w:val="001730EC"/>
    <w:rsid w:val="0018793D"/>
    <w:rsid w:val="001C169C"/>
    <w:rsid w:val="001E2233"/>
    <w:rsid w:val="001E4517"/>
    <w:rsid w:val="001F7C96"/>
    <w:rsid w:val="0020725A"/>
    <w:rsid w:val="00230500"/>
    <w:rsid w:val="00231F24"/>
    <w:rsid w:val="00237E24"/>
    <w:rsid w:val="00243C02"/>
    <w:rsid w:val="00246A57"/>
    <w:rsid w:val="00252E35"/>
    <w:rsid w:val="00267579"/>
    <w:rsid w:val="00272E43"/>
    <w:rsid w:val="00283D28"/>
    <w:rsid w:val="002846F1"/>
    <w:rsid w:val="00284D89"/>
    <w:rsid w:val="00291C99"/>
    <w:rsid w:val="002954E7"/>
    <w:rsid w:val="002B7C1B"/>
    <w:rsid w:val="002C0278"/>
    <w:rsid w:val="003014B3"/>
    <w:rsid w:val="00301E96"/>
    <w:rsid w:val="00312D64"/>
    <w:rsid w:val="00340EB9"/>
    <w:rsid w:val="0034478C"/>
    <w:rsid w:val="00351A78"/>
    <w:rsid w:val="0036640C"/>
    <w:rsid w:val="003700A0"/>
    <w:rsid w:val="00381C0B"/>
    <w:rsid w:val="003860B9"/>
    <w:rsid w:val="00393DF5"/>
    <w:rsid w:val="003B108E"/>
    <w:rsid w:val="003B55FB"/>
    <w:rsid w:val="003D16D3"/>
    <w:rsid w:val="003D56A9"/>
    <w:rsid w:val="003F4557"/>
    <w:rsid w:val="004074C7"/>
    <w:rsid w:val="004353A7"/>
    <w:rsid w:val="004424CA"/>
    <w:rsid w:val="004451EA"/>
    <w:rsid w:val="004513A2"/>
    <w:rsid w:val="00462851"/>
    <w:rsid w:val="004808A7"/>
    <w:rsid w:val="00486AF2"/>
    <w:rsid w:val="004A1DDA"/>
    <w:rsid w:val="004A52BC"/>
    <w:rsid w:val="004B2992"/>
    <w:rsid w:val="004B52D8"/>
    <w:rsid w:val="004D40BC"/>
    <w:rsid w:val="004D6117"/>
    <w:rsid w:val="004D619A"/>
    <w:rsid w:val="004E15F6"/>
    <w:rsid w:val="00501D6E"/>
    <w:rsid w:val="00522D12"/>
    <w:rsid w:val="00532885"/>
    <w:rsid w:val="005515CC"/>
    <w:rsid w:val="00581C05"/>
    <w:rsid w:val="00583375"/>
    <w:rsid w:val="005A6333"/>
    <w:rsid w:val="005B550E"/>
    <w:rsid w:val="005B7473"/>
    <w:rsid w:val="005C1E69"/>
    <w:rsid w:val="005C63E8"/>
    <w:rsid w:val="005D1A42"/>
    <w:rsid w:val="005D6091"/>
    <w:rsid w:val="005E74EF"/>
    <w:rsid w:val="005F40E1"/>
    <w:rsid w:val="005F54A9"/>
    <w:rsid w:val="00634B22"/>
    <w:rsid w:val="00643E41"/>
    <w:rsid w:val="00650B77"/>
    <w:rsid w:val="00657E04"/>
    <w:rsid w:val="006611A7"/>
    <w:rsid w:val="00662F58"/>
    <w:rsid w:val="006645EA"/>
    <w:rsid w:val="006700ED"/>
    <w:rsid w:val="00673EEA"/>
    <w:rsid w:val="006840B7"/>
    <w:rsid w:val="006A407E"/>
    <w:rsid w:val="006B01FB"/>
    <w:rsid w:val="006C19B4"/>
    <w:rsid w:val="006D3923"/>
    <w:rsid w:val="006D4E06"/>
    <w:rsid w:val="006D54D4"/>
    <w:rsid w:val="006D76DF"/>
    <w:rsid w:val="006F0F60"/>
    <w:rsid w:val="00712443"/>
    <w:rsid w:val="00752C6F"/>
    <w:rsid w:val="00757409"/>
    <w:rsid w:val="0078309C"/>
    <w:rsid w:val="007845C4"/>
    <w:rsid w:val="007848A6"/>
    <w:rsid w:val="007A0046"/>
    <w:rsid w:val="007B5D5D"/>
    <w:rsid w:val="007B78FC"/>
    <w:rsid w:val="007D3C6D"/>
    <w:rsid w:val="007D6409"/>
    <w:rsid w:val="007E6DA3"/>
    <w:rsid w:val="007F56AD"/>
    <w:rsid w:val="007F5DB6"/>
    <w:rsid w:val="00804C9F"/>
    <w:rsid w:val="0082354C"/>
    <w:rsid w:val="00854BFB"/>
    <w:rsid w:val="0085741A"/>
    <w:rsid w:val="0088712D"/>
    <w:rsid w:val="00893C40"/>
    <w:rsid w:val="008B50FD"/>
    <w:rsid w:val="008C3F18"/>
    <w:rsid w:val="008D2E54"/>
    <w:rsid w:val="008F1EC1"/>
    <w:rsid w:val="008F4E8B"/>
    <w:rsid w:val="0090005A"/>
    <w:rsid w:val="00905F35"/>
    <w:rsid w:val="00912AB3"/>
    <w:rsid w:val="0093461B"/>
    <w:rsid w:val="00980B73"/>
    <w:rsid w:val="00981F66"/>
    <w:rsid w:val="009A50D0"/>
    <w:rsid w:val="009A6FC1"/>
    <w:rsid w:val="009B1B11"/>
    <w:rsid w:val="009C2835"/>
    <w:rsid w:val="009C380C"/>
    <w:rsid w:val="009C5A7B"/>
    <w:rsid w:val="009D6B3A"/>
    <w:rsid w:val="009E7D74"/>
    <w:rsid w:val="00A0269E"/>
    <w:rsid w:val="00A0779D"/>
    <w:rsid w:val="00A15391"/>
    <w:rsid w:val="00A2418A"/>
    <w:rsid w:val="00A32902"/>
    <w:rsid w:val="00A52E9A"/>
    <w:rsid w:val="00A777DA"/>
    <w:rsid w:val="00A86B5F"/>
    <w:rsid w:val="00A93946"/>
    <w:rsid w:val="00A94B72"/>
    <w:rsid w:val="00AA592C"/>
    <w:rsid w:val="00AE28C6"/>
    <w:rsid w:val="00B013E0"/>
    <w:rsid w:val="00B0265C"/>
    <w:rsid w:val="00B03EA4"/>
    <w:rsid w:val="00B05DF7"/>
    <w:rsid w:val="00B1477D"/>
    <w:rsid w:val="00B202BB"/>
    <w:rsid w:val="00B36E07"/>
    <w:rsid w:val="00B60839"/>
    <w:rsid w:val="00BB385B"/>
    <w:rsid w:val="00BB4395"/>
    <w:rsid w:val="00BB738C"/>
    <w:rsid w:val="00BC7ED6"/>
    <w:rsid w:val="00BD3755"/>
    <w:rsid w:val="00BE5514"/>
    <w:rsid w:val="00BF4360"/>
    <w:rsid w:val="00BF55B6"/>
    <w:rsid w:val="00C233EA"/>
    <w:rsid w:val="00C336F0"/>
    <w:rsid w:val="00C45922"/>
    <w:rsid w:val="00C501A1"/>
    <w:rsid w:val="00C50DBF"/>
    <w:rsid w:val="00C7141A"/>
    <w:rsid w:val="00C84A7F"/>
    <w:rsid w:val="00CA592E"/>
    <w:rsid w:val="00CA5A5E"/>
    <w:rsid w:val="00CB4B31"/>
    <w:rsid w:val="00CB609B"/>
    <w:rsid w:val="00CE137E"/>
    <w:rsid w:val="00CE6DF9"/>
    <w:rsid w:val="00CF5A6C"/>
    <w:rsid w:val="00CF698C"/>
    <w:rsid w:val="00D16991"/>
    <w:rsid w:val="00D20F09"/>
    <w:rsid w:val="00D23DF9"/>
    <w:rsid w:val="00D7562E"/>
    <w:rsid w:val="00D827A8"/>
    <w:rsid w:val="00D85F10"/>
    <w:rsid w:val="00D95273"/>
    <w:rsid w:val="00DB5676"/>
    <w:rsid w:val="00DC37AF"/>
    <w:rsid w:val="00DD6467"/>
    <w:rsid w:val="00DE614D"/>
    <w:rsid w:val="00E056DE"/>
    <w:rsid w:val="00E3539E"/>
    <w:rsid w:val="00E572A5"/>
    <w:rsid w:val="00E63348"/>
    <w:rsid w:val="00E63CF4"/>
    <w:rsid w:val="00E64577"/>
    <w:rsid w:val="00E7559A"/>
    <w:rsid w:val="00E8732F"/>
    <w:rsid w:val="00E91472"/>
    <w:rsid w:val="00EA0D2A"/>
    <w:rsid w:val="00EA1552"/>
    <w:rsid w:val="00EB300E"/>
    <w:rsid w:val="00EB779B"/>
    <w:rsid w:val="00EC27C0"/>
    <w:rsid w:val="00ED4EDE"/>
    <w:rsid w:val="00EE2E40"/>
    <w:rsid w:val="00EF5D12"/>
    <w:rsid w:val="00F01321"/>
    <w:rsid w:val="00F0436C"/>
    <w:rsid w:val="00F07C19"/>
    <w:rsid w:val="00F10682"/>
    <w:rsid w:val="00F176DB"/>
    <w:rsid w:val="00F34E1E"/>
    <w:rsid w:val="00F40342"/>
    <w:rsid w:val="00F41939"/>
    <w:rsid w:val="00F82B77"/>
    <w:rsid w:val="00F84D68"/>
    <w:rsid w:val="00FB2043"/>
    <w:rsid w:val="00FB70DF"/>
    <w:rsid w:val="00FC4A06"/>
    <w:rsid w:val="00FD7D8D"/>
    <w:rsid w:val="00FD7F01"/>
    <w:rsid w:val="00FE50BE"/>
    <w:rsid w:val="00FF5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39AA279"/>
  <w15:chartTrackingRefBased/>
  <w15:docId w15:val="{B4573D72-1B53-4F6B-B907-29F8318AB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locked="0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e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locked/>
    <w:rPr>
      <w:color w:val="000080"/>
      <w:u w:val="single"/>
    </w:rPr>
  </w:style>
  <w:style w:type="paragraph" w:customStyle="1" w:styleId="Intestazione1">
    <w:name w:val="Intestazione1"/>
    <w:basedOn w:val="Normale"/>
    <w:next w:val="Corpodeltesto"/>
    <w:locked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deltesto">
    <w:name w:val="Corpo del testo"/>
    <w:basedOn w:val="Normale"/>
    <w:locked/>
    <w:pPr>
      <w:spacing w:after="120"/>
    </w:pPr>
  </w:style>
  <w:style w:type="paragraph" w:styleId="Elenco">
    <w:name w:val="List"/>
    <w:basedOn w:val="Corpodeltesto"/>
    <w:locked/>
  </w:style>
  <w:style w:type="paragraph" w:styleId="Didascalia">
    <w:name w:val="caption"/>
    <w:basedOn w:val="Normale"/>
    <w:qFormat/>
    <w:locked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locked/>
    <w:pPr>
      <w:suppressLineNumbers/>
    </w:pPr>
  </w:style>
  <w:style w:type="paragraph" w:styleId="Intestazione">
    <w:name w:val="header"/>
    <w:basedOn w:val="Normale"/>
    <w:link w:val="IntestazioneCarattere"/>
    <w:uiPriority w:val="99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paragraph" w:styleId="Pidipagina">
    <w:name w:val="footer"/>
    <w:basedOn w:val="Normale"/>
    <w:link w:val="PidipaginaCarattere"/>
    <w:locked/>
    <w:pPr>
      <w:suppressLineNumbers/>
      <w:tabs>
        <w:tab w:val="center" w:pos="4110"/>
        <w:tab w:val="right" w:pos="8221"/>
      </w:tabs>
    </w:pPr>
    <w:rPr>
      <w:lang w:val="x-none"/>
    </w:rPr>
  </w:style>
  <w:style w:type="character" w:customStyle="1" w:styleId="IntestazioneCarattere">
    <w:name w:val="Intestazione Carattere"/>
    <w:link w:val="Intestazione"/>
    <w:uiPriority w:val="99"/>
    <w:rsid w:val="00B013E0"/>
    <w:rPr>
      <w:rFonts w:eastAsia="SimSun" w:cs="Mangal"/>
      <w:kern w:val="1"/>
      <w:sz w:val="24"/>
      <w:szCs w:val="24"/>
      <w:lang w:eastAsia="zh-CN" w:bidi="hi-I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B013E0"/>
    <w:rPr>
      <w:rFonts w:ascii="Tahoma" w:hAnsi="Tahoma"/>
      <w:sz w:val="16"/>
      <w:szCs w:val="14"/>
      <w:lang w:val="x-none"/>
    </w:rPr>
  </w:style>
  <w:style w:type="character" w:customStyle="1" w:styleId="TestofumettoCarattere">
    <w:name w:val="Testo fumetto Carattere"/>
    <w:link w:val="Testofumetto"/>
    <w:uiPriority w:val="99"/>
    <w:semiHidden/>
    <w:rsid w:val="00B013E0"/>
    <w:rPr>
      <w:rFonts w:ascii="Tahoma" w:eastAsia="SimSun" w:hAnsi="Tahoma" w:cs="Mangal"/>
      <w:kern w:val="1"/>
      <w:sz w:val="16"/>
      <w:szCs w:val="14"/>
      <w:lang w:eastAsia="zh-CN" w:bidi="hi-IN"/>
    </w:rPr>
  </w:style>
  <w:style w:type="paragraph" w:customStyle="1" w:styleId="StilePidiPagina">
    <w:name w:val="StilePièdiPagina"/>
    <w:basedOn w:val="Pidipagina"/>
    <w:link w:val="StilePidiPaginaCarattere"/>
    <w:qFormat/>
    <w:rsid w:val="00F0436C"/>
    <w:pPr>
      <w:pBdr>
        <w:left w:val="single" w:sz="18" w:space="4" w:color="auto"/>
      </w:pBdr>
      <w:ind w:left="120"/>
    </w:pPr>
    <w:rPr>
      <w:rFonts w:ascii="Arial" w:hAnsi="Arial"/>
      <w:sz w:val="16"/>
      <w:szCs w:val="16"/>
    </w:rPr>
  </w:style>
  <w:style w:type="paragraph" w:customStyle="1" w:styleId="StilePidipaginaGrassetto">
    <w:name w:val="StilePièdipaginaGrassetto"/>
    <w:basedOn w:val="StilePidiPagina"/>
    <w:link w:val="StilePidipaginaGrassettoCarattere"/>
    <w:qFormat/>
    <w:rsid w:val="00F0436C"/>
    <w:rPr>
      <w:b/>
      <w:bCs/>
    </w:rPr>
  </w:style>
  <w:style w:type="character" w:customStyle="1" w:styleId="PidipaginaCarattere">
    <w:name w:val="Piè di pagina Carattere"/>
    <w:link w:val="Pidipagina"/>
    <w:rsid w:val="003B55FB"/>
    <w:rPr>
      <w:rFonts w:eastAsia="SimSun" w:cs="Mangal"/>
      <w:kern w:val="1"/>
      <w:sz w:val="24"/>
      <w:szCs w:val="24"/>
      <w:lang w:eastAsia="zh-CN" w:bidi="hi-IN"/>
    </w:rPr>
  </w:style>
  <w:style w:type="character" w:customStyle="1" w:styleId="StilePidiPaginaCarattere">
    <w:name w:val="StilePièdiPagina Carattere"/>
    <w:link w:val="StilePidiPagina"/>
    <w:rsid w:val="00F0436C"/>
    <w:rPr>
      <w:rFonts w:ascii="Arial" w:eastAsia="SimSun" w:hAnsi="Arial" w:cs="Mangal"/>
      <w:kern w:val="1"/>
      <w:sz w:val="16"/>
      <w:szCs w:val="16"/>
      <w:lang w:eastAsia="zh-CN" w:bidi="hi-IN"/>
    </w:rPr>
  </w:style>
  <w:style w:type="character" w:customStyle="1" w:styleId="StilePidipaginaGrassettoCarattere">
    <w:name w:val="StilePièdipaginaGrassetto Carattere"/>
    <w:link w:val="StilePidipaginaGrassetto"/>
    <w:rsid w:val="00F0436C"/>
    <w:rPr>
      <w:rFonts w:ascii="Arial" w:eastAsia="SimSun" w:hAnsi="Arial" w:cs="Mangal"/>
      <w:b/>
      <w:bCs/>
      <w:kern w:val="1"/>
      <w:sz w:val="16"/>
      <w:szCs w:val="16"/>
      <w:lang w:eastAsia="zh-CN" w:bidi="hi-IN"/>
    </w:rPr>
  </w:style>
  <w:style w:type="paragraph" w:customStyle="1" w:styleId="NormaleDiDA">
    <w:name w:val="NormaleDiDA"/>
    <w:basedOn w:val="Normale"/>
    <w:link w:val="NormaleDiDACarattere"/>
    <w:qFormat/>
    <w:rsid w:val="007B78FC"/>
    <w:rPr>
      <w:rFonts w:ascii="Arial" w:hAnsi="Arial" w:cs="Arial"/>
      <w:sz w:val="20"/>
      <w:szCs w:val="20"/>
      <w:lang w:val="x-none"/>
    </w:rPr>
  </w:style>
  <w:style w:type="character" w:customStyle="1" w:styleId="NormaleDiDACarattere">
    <w:name w:val="NormaleDiDA Carattere"/>
    <w:link w:val="NormaleDiDA"/>
    <w:rsid w:val="007B78FC"/>
    <w:rPr>
      <w:rFonts w:ascii="Arial" w:eastAsia="SimSun" w:hAnsi="Arial" w:cs="Arial"/>
      <w:kern w:val="1"/>
      <w:lang w:eastAsia="zh-CN" w:bidi="hi-IN"/>
    </w:rPr>
  </w:style>
  <w:style w:type="table" w:styleId="Grigliatabella">
    <w:name w:val="Table Grid"/>
    <w:basedOn w:val="Tabellanormale"/>
    <w:uiPriority w:val="59"/>
    <w:locked/>
    <w:rsid w:val="000E66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uiPriority w:val="20"/>
    <w:qFormat/>
    <w:locked/>
    <w:rsid w:val="005E74EF"/>
    <w:rPr>
      <w:i/>
      <w:iCs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C501A1"/>
    <w:rPr>
      <w:kern w:val="2"/>
      <w:sz w:val="20"/>
      <w:szCs w:val="18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C501A1"/>
    <w:rPr>
      <w:rFonts w:eastAsia="SimSun" w:cs="Mangal"/>
      <w:kern w:val="2"/>
      <w:szCs w:val="18"/>
      <w:lang w:eastAsia="zh-CN" w:bidi="hi-IN"/>
    </w:rPr>
  </w:style>
  <w:style w:type="character" w:styleId="Rimandonotaapidipagina">
    <w:name w:val="footnote reference"/>
    <w:uiPriority w:val="99"/>
    <w:semiHidden/>
    <w:unhideWhenUsed/>
    <w:locked/>
    <w:rsid w:val="00C501A1"/>
    <w:rPr>
      <w:vertAlign w:val="superscript"/>
    </w:rPr>
  </w:style>
  <w:style w:type="paragraph" w:styleId="Revisione">
    <w:name w:val="Revision"/>
    <w:hidden/>
    <w:uiPriority w:val="71"/>
    <w:locked/>
    <w:rsid w:val="000158C3"/>
    <w:rPr>
      <w:rFonts w:eastAsia="SimSun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62D4E-F941-4B9E-A9EC-6DF6A9E84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</dc:creator>
  <cp:keywords/>
  <cp:lastModifiedBy>Antonio Pellanda</cp:lastModifiedBy>
  <cp:revision>2</cp:revision>
  <cp:lastPrinted>2023-04-13T09:03:00Z</cp:lastPrinted>
  <dcterms:created xsi:type="dcterms:W3CDTF">2023-08-21T08:49:00Z</dcterms:created>
  <dcterms:modified xsi:type="dcterms:W3CDTF">2023-08-21T08:49:00Z</dcterms:modified>
</cp:coreProperties>
</file>